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EDE68" w14:textId="77777777" w:rsidR="00E10F06" w:rsidRPr="00704896" w:rsidRDefault="00B93417">
      <w:pPr>
        <w:jc w:val="center"/>
        <w:rPr>
          <w:b/>
        </w:rPr>
      </w:pPr>
      <w:r>
        <w:rPr>
          <w:b/>
        </w:rPr>
        <w:t>Request to Convert Professional Learning into Graduate Degree Credit</w:t>
      </w:r>
    </w:p>
    <w:p w14:paraId="18A70870" w14:textId="77777777" w:rsidR="00704896" w:rsidRPr="00704896" w:rsidRDefault="00704896">
      <w:pPr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8"/>
        <w:gridCol w:w="5106"/>
      </w:tblGrid>
      <w:tr w:rsidR="00704896" w:rsidRPr="007801D6" w14:paraId="5BEABC04" w14:textId="77777777" w:rsidTr="00B93417">
        <w:tc>
          <w:tcPr>
            <w:tcW w:w="5108" w:type="dxa"/>
          </w:tcPr>
          <w:p w14:paraId="5AFB5D32" w14:textId="22822CEA" w:rsidR="00704896" w:rsidRPr="007801D6" w:rsidRDefault="00704896">
            <w:pPr>
              <w:rPr>
                <w:b/>
                <w:sz w:val="22"/>
                <w:szCs w:val="22"/>
              </w:rPr>
            </w:pPr>
            <w:r w:rsidRPr="007801D6">
              <w:rPr>
                <w:b/>
                <w:sz w:val="22"/>
                <w:szCs w:val="22"/>
              </w:rPr>
              <w:t>Student Name:</w:t>
            </w:r>
            <w:r w:rsidR="001727C5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5106" w:type="dxa"/>
          </w:tcPr>
          <w:p w14:paraId="78331CF4" w14:textId="77777777" w:rsidR="00704896" w:rsidRPr="007801D6" w:rsidRDefault="00704896">
            <w:pPr>
              <w:rPr>
                <w:b/>
                <w:sz w:val="22"/>
                <w:szCs w:val="22"/>
              </w:rPr>
            </w:pPr>
            <w:r w:rsidRPr="007801D6">
              <w:rPr>
                <w:b/>
                <w:sz w:val="22"/>
                <w:szCs w:val="22"/>
              </w:rPr>
              <w:t>G Number:</w:t>
            </w:r>
          </w:p>
        </w:tc>
      </w:tr>
      <w:tr w:rsidR="00704896" w:rsidRPr="007801D6" w14:paraId="270C3997" w14:textId="77777777" w:rsidTr="00B93417">
        <w:tc>
          <w:tcPr>
            <w:tcW w:w="5108" w:type="dxa"/>
          </w:tcPr>
          <w:p w14:paraId="573BDD90" w14:textId="77777777" w:rsidR="00704896" w:rsidRPr="007801D6" w:rsidRDefault="00704896">
            <w:pPr>
              <w:rPr>
                <w:b/>
                <w:sz w:val="22"/>
                <w:szCs w:val="22"/>
              </w:rPr>
            </w:pPr>
            <w:r w:rsidRPr="007801D6">
              <w:rPr>
                <w:b/>
                <w:sz w:val="22"/>
                <w:szCs w:val="22"/>
              </w:rPr>
              <w:t>Graduate Program:</w:t>
            </w:r>
          </w:p>
        </w:tc>
        <w:tc>
          <w:tcPr>
            <w:tcW w:w="5106" w:type="dxa"/>
          </w:tcPr>
          <w:p w14:paraId="2EAFBDAC" w14:textId="77777777" w:rsidR="00704896" w:rsidRPr="007801D6" w:rsidRDefault="00AE5E8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mail</w:t>
            </w:r>
            <w:r w:rsidR="00704896" w:rsidRPr="007801D6">
              <w:rPr>
                <w:b/>
                <w:sz w:val="22"/>
                <w:szCs w:val="22"/>
              </w:rPr>
              <w:t xml:space="preserve">: </w:t>
            </w:r>
          </w:p>
        </w:tc>
      </w:tr>
      <w:tr w:rsidR="00B93417" w:rsidRPr="007801D6" w14:paraId="1ECBE51F" w14:textId="77777777" w:rsidTr="00F32974">
        <w:tc>
          <w:tcPr>
            <w:tcW w:w="10214" w:type="dxa"/>
            <w:gridSpan w:val="2"/>
          </w:tcPr>
          <w:p w14:paraId="1B0A21FC" w14:textId="77777777" w:rsidR="00B93417" w:rsidRPr="007801D6" w:rsidRDefault="00B93417" w:rsidP="00D511B0">
            <w:pPr>
              <w:rPr>
                <w:sz w:val="22"/>
                <w:szCs w:val="22"/>
              </w:rPr>
            </w:pPr>
            <w:r w:rsidRPr="007801D6">
              <w:rPr>
                <w:b/>
                <w:sz w:val="22"/>
                <w:szCs w:val="22"/>
              </w:rPr>
              <w:t xml:space="preserve">Student Signature: </w:t>
            </w:r>
          </w:p>
          <w:p w14:paraId="6EC68900" w14:textId="77777777" w:rsidR="00B93417" w:rsidRPr="007801D6" w:rsidRDefault="00B93417" w:rsidP="00D511B0">
            <w:pPr>
              <w:rPr>
                <w:sz w:val="22"/>
                <w:szCs w:val="22"/>
              </w:rPr>
            </w:pPr>
          </w:p>
          <w:p w14:paraId="5182B7A4" w14:textId="77777777" w:rsidR="00B93417" w:rsidRPr="007801D6" w:rsidRDefault="00B93417" w:rsidP="00D511B0">
            <w:pPr>
              <w:rPr>
                <w:sz w:val="22"/>
                <w:szCs w:val="22"/>
              </w:rPr>
            </w:pPr>
            <w:r w:rsidRPr="007801D6">
              <w:rPr>
                <w:sz w:val="22"/>
                <w:szCs w:val="22"/>
              </w:rPr>
              <w:t xml:space="preserve"> </w:t>
            </w:r>
          </w:p>
        </w:tc>
      </w:tr>
      <w:tr w:rsidR="00B93417" w:rsidRPr="007801D6" w14:paraId="193FD4B3" w14:textId="77777777" w:rsidTr="00E00B69">
        <w:tc>
          <w:tcPr>
            <w:tcW w:w="10214" w:type="dxa"/>
            <w:gridSpan w:val="2"/>
          </w:tcPr>
          <w:p w14:paraId="0F21A83D" w14:textId="77777777" w:rsidR="00B93417" w:rsidRPr="007801D6" w:rsidRDefault="00B93417" w:rsidP="00D511B0">
            <w:pPr>
              <w:rPr>
                <w:sz w:val="22"/>
                <w:szCs w:val="22"/>
              </w:rPr>
            </w:pPr>
            <w:r w:rsidRPr="00B93417">
              <w:rPr>
                <w:b/>
                <w:sz w:val="22"/>
                <w:szCs w:val="22"/>
              </w:rPr>
              <w:t xml:space="preserve">The semester and year you anticipate completing your program: </w:t>
            </w:r>
          </w:p>
        </w:tc>
      </w:tr>
    </w:tbl>
    <w:p w14:paraId="40CF94C5" w14:textId="77777777" w:rsidR="00B56A4C" w:rsidRPr="00704896" w:rsidRDefault="00B56A4C">
      <w:pPr>
        <w:rPr>
          <w:sz w:val="22"/>
          <w:szCs w:val="22"/>
        </w:rPr>
      </w:pPr>
    </w:p>
    <w:p w14:paraId="768B16D1" w14:textId="77777777" w:rsidR="00E506A3" w:rsidRDefault="00E506A3" w:rsidP="00B93417">
      <w:pPr>
        <w:rPr>
          <w:b/>
          <w:sz w:val="22"/>
          <w:szCs w:val="22"/>
        </w:rPr>
      </w:pPr>
      <w:r w:rsidRPr="007801D6">
        <w:rPr>
          <w:b/>
          <w:sz w:val="22"/>
          <w:szCs w:val="22"/>
        </w:rPr>
        <w:t>Approval of the Graduate Program Director:</w:t>
      </w:r>
    </w:p>
    <w:p w14:paraId="50F7342E" w14:textId="77777777" w:rsidR="00292675" w:rsidRDefault="00292675" w:rsidP="00B93417">
      <w:r>
        <w:t xml:space="preserve">Student has satisfied the request to convert professional learning credit into Graduate Degree Credi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7"/>
        <w:gridCol w:w="5107"/>
      </w:tblGrid>
      <w:tr w:rsidR="00B57329" w14:paraId="0798F58A" w14:textId="77777777" w:rsidTr="00B57329">
        <w:tc>
          <w:tcPr>
            <w:tcW w:w="5107" w:type="dxa"/>
          </w:tcPr>
          <w:p w14:paraId="38168950" w14:textId="30FAF109" w:rsidR="00B57329" w:rsidRDefault="00F467C6" w:rsidP="00B93417">
            <w:sdt>
              <w:sdtPr>
                <w:id w:val="1003247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73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57329">
              <w:t>Yes, student will receive credit (CR).</w:t>
            </w:r>
          </w:p>
        </w:tc>
        <w:tc>
          <w:tcPr>
            <w:tcW w:w="5107" w:type="dxa"/>
          </w:tcPr>
          <w:p w14:paraId="539EA125" w14:textId="12C29F96" w:rsidR="00B57329" w:rsidRDefault="00F467C6" w:rsidP="00B93417">
            <w:sdt>
              <w:sdtPr>
                <w:id w:val="-466662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73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57329">
              <w:t xml:space="preserve">No, the student will not receive credit (NC). </w:t>
            </w:r>
          </w:p>
        </w:tc>
      </w:tr>
    </w:tbl>
    <w:p w14:paraId="3F374A4F" w14:textId="77777777" w:rsidR="00292675" w:rsidRDefault="00292675" w:rsidP="00B93417"/>
    <w:p w14:paraId="472A8C65" w14:textId="35E7A799" w:rsidR="00B93417" w:rsidRDefault="00292675" w:rsidP="00B93417">
      <w:r>
        <w:t>If yes, the s</w:t>
      </w:r>
      <w:r w:rsidR="00B93417" w:rsidRPr="00B93417">
        <w:t xml:space="preserve">tudent satisfied the request to convert professional learning into graduate degree credit b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4"/>
      </w:tblGrid>
      <w:tr w:rsidR="00B57329" w14:paraId="6208EC6E" w14:textId="77777777" w:rsidTr="00B57329">
        <w:tc>
          <w:tcPr>
            <w:tcW w:w="10214" w:type="dxa"/>
          </w:tcPr>
          <w:p w14:paraId="10A8087D" w14:textId="5B7D53A2" w:rsidR="00B57329" w:rsidRDefault="00F467C6" w:rsidP="00B93417">
            <w:sdt>
              <w:sdtPr>
                <w:id w:val="1444193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73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57329" w:rsidRPr="00B93417">
              <w:t xml:space="preserve">Challenge Exam </w:t>
            </w:r>
            <w:r w:rsidR="00B57329">
              <w:t xml:space="preserve">Brief Description </w:t>
            </w:r>
            <w:sdt>
              <w:sdtPr>
                <w:id w:val="-470053120"/>
                <w:placeholder>
                  <w:docPart w:val="DefaultPlaceholder_-1854013440"/>
                </w:placeholder>
                <w:text/>
              </w:sdtPr>
              <w:sdtEndPr/>
              <w:sdtContent>
                <w:r w:rsidR="00B57329">
                  <w:t>(no more than 150 words</w:t>
                </w:r>
              </w:sdtContent>
            </w:sdt>
            <w:r w:rsidR="00B57329">
              <w:t>):</w:t>
            </w:r>
          </w:p>
          <w:p w14:paraId="39A7556E" w14:textId="77777777" w:rsidR="00B57329" w:rsidRDefault="00B57329" w:rsidP="00B93417"/>
          <w:p w14:paraId="08F02402" w14:textId="77777777" w:rsidR="00B57329" w:rsidRDefault="00B57329" w:rsidP="00B93417"/>
          <w:p w14:paraId="0B187C19" w14:textId="77777777" w:rsidR="00B57329" w:rsidRDefault="00B57329" w:rsidP="00B93417"/>
          <w:p w14:paraId="607E22C6" w14:textId="7FA22954" w:rsidR="00B57329" w:rsidRDefault="00B57329" w:rsidP="00B93417"/>
        </w:tc>
      </w:tr>
      <w:tr w:rsidR="00B57329" w14:paraId="75779712" w14:textId="77777777" w:rsidTr="00B57329">
        <w:tc>
          <w:tcPr>
            <w:tcW w:w="10214" w:type="dxa"/>
          </w:tcPr>
          <w:p w14:paraId="15774D3E" w14:textId="31CC8A06" w:rsidR="00B57329" w:rsidRDefault="00F467C6" w:rsidP="00B93417">
            <w:sdt>
              <w:sdtPr>
                <w:id w:val="-2114423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73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57329" w:rsidRPr="00B93417">
              <w:t xml:space="preserve"> Individualized Assessment </w:t>
            </w:r>
            <w:r w:rsidR="00B57329">
              <w:t xml:space="preserve">Brief Description </w:t>
            </w:r>
            <w:sdt>
              <w:sdtPr>
                <w:id w:val="498011547"/>
                <w:placeholder>
                  <w:docPart w:val="DefaultPlaceholder_-1854013440"/>
                </w:placeholder>
                <w:text/>
              </w:sdtPr>
              <w:sdtEndPr/>
              <w:sdtContent>
                <w:r w:rsidR="00B57329">
                  <w:t>(no more than 150 words</w:t>
                </w:r>
              </w:sdtContent>
            </w:sdt>
            <w:r w:rsidR="00B57329">
              <w:t xml:space="preserve">): </w:t>
            </w:r>
          </w:p>
          <w:p w14:paraId="396D57A7" w14:textId="475AAC38" w:rsidR="00B57329" w:rsidRDefault="00B57329" w:rsidP="00B93417"/>
          <w:p w14:paraId="7C8DA81F" w14:textId="6177ADE9" w:rsidR="00B57329" w:rsidRDefault="00B57329" w:rsidP="00B93417"/>
          <w:p w14:paraId="4757BF33" w14:textId="0C4EF587" w:rsidR="00B57329" w:rsidRDefault="00B57329" w:rsidP="00B93417"/>
          <w:p w14:paraId="0B632463" w14:textId="494753F9" w:rsidR="00B57329" w:rsidRDefault="00B57329" w:rsidP="00B93417"/>
        </w:tc>
      </w:tr>
      <w:tr w:rsidR="00B57329" w14:paraId="3FE20118" w14:textId="77777777" w:rsidTr="00B57329">
        <w:tc>
          <w:tcPr>
            <w:tcW w:w="10214" w:type="dxa"/>
          </w:tcPr>
          <w:p w14:paraId="643427A6" w14:textId="2D62AD62" w:rsidR="00B57329" w:rsidRDefault="00F467C6" w:rsidP="00B93417">
            <w:pPr>
              <w:rPr>
                <w:rFonts w:ascii="MS Gothic" w:eastAsia="MS Gothic" w:hAnsi="MS Gothic"/>
              </w:rPr>
            </w:pPr>
            <w:sdt>
              <w:sdtPr>
                <w:id w:val="493530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27C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727C5">
              <w:t xml:space="preserve"> </w:t>
            </w:r>
            <w:r w:rsidR="001727C5" w:rsidRPr="001727C5">
              <w:rPr>
                <w:b/>
              </w:rPr>
              <w:t>S</w:t>
            </w:r>
            <w:r w:rsidR="00B57329" w:rsidRPr="001727C5">
              <w:rPr>
                <w:b/>
              </w:rPr>
              <w:t>tudent will receive</w:t>
            </w:r>
            <w:r w:rsidR="00B57329" w:rsidRPr="00B93417">
              <w:t xml:space="preserve"> </w:t>
            </w:r>
            <w:sdt>
              <w:sdtPr>
                <w:rPr>
                  <w:u w:val="single"/>
                </w:rPr>
                <w:id w:val="-1000276040"/>
                <w:placeholder>
                  <w:docPart w:val="6D9E215EF0104EB18CA917EB9D0AFD79"/>
                </w:placeholder>
                <w:text/>
              </w:sdtPr>
              <w:sdtEndPr/>
              <w:sdtContent>
                <w:r w:rsidR="00B57329">
                  <w:rPr>
                    <w:u w:val="single"/>
                  </w:rPr>
                  <w:t>X</w:t>
                </w:r>
              </w:sdtContent>
            </w:sdt>
            <w:r w:rsidR="00B57329" w:rsidRPr="00B93417">
              <w:t xml:space="preserve"> </w:t>
            </w:r>
            <w:r w:rsidR="00B57329" w:rsidRPr="001727C5">
              <w:rPr>
                <w:b/>
              </w:rPr>
              <w:t>credit hours of</w:t>
            </w:r>
            <w:r w:rsidR="00B57329" w:rsidRPr="00B93417">
              <w:t xml:space="preserve"> </w:t>
            </w:r>
            <w:sdt>
              <w:sdtPr>
                <w:rPr>
                  <w:u w:val="single"/>
                </w:rPr>
                <w:id w:val="-1617668660"/>
                <w:placeholder>
                  <w:docPart w:val="6D9E215EF0104EB18CA917EB9D0AFD79"/>
                </w:placeholder>
                <w:text/>
              </w:sdtPr>
              <w:sdtEndPr/>
              <w:sdtContent>
                <w:r w:rsidR="00B57329">
                  <w:rPr>
                    <w:u w:val="single"/>
                  </w:rPr>
                  <w:t>XXX</w:t>
                </w:r>
              </w:sdtContent>
            </w:sdt>
            <w:r w:rsidR="00B57329">
              <w:t xml:space="preserve"> </w:t>
            </w:r>
            <w:r w:rsidR="00B57329" w:rsidRPr="001727C5">
              <w:rPr>
                <w:b/>
              </w:rPr>
              <w:t>697</w:t>
            </w:r>
            <w:r w:rsidR="00B57329" w:rsidRPr="00B93417">
              <w:t xml:space="preserve">. </w:t>
            </w:r>
          </w:p>
        </w:tc>
      </w:tr>
    </w:tbl>
    <w:p w14:paraId="2DCA37AC" w14:textId="77777777" w:rsidR="001F5345" w:rsidRPr="00B93417" w:rsidRDefault="001F5345" w:rsidP="00B9341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7"/>
        <w:gridCol w:w="5107"/>
      </w:tblGrid>
      <w:tr w:rsidR="00704896" w:rsidRPr="007801D6" w14:paraId="367E2B5B" w14:textId="77777777" w:rsidTr="00B93417">
        <w:tc>
          <w:tcPr>
            <w:tcW w:w="5107" w:type="dxa"/>
          </w:tcPr>
          <w:p w14:paraId="27A1651C" w14:textId="77777777" w:rsidR="00704896" w:rsidRPr="007801D6" w:rsidRDefault="00704896" w:rsidP="00D511B0">
            <w:pPr>
              <w:rPr>
                <w:sz w:val="22"/>
                <w:szCs w:val="22"/>
              </w:rPr>
            </w:pPr>
            <w:r w:rsidRPr="007801D6">
              <w:rPr>
                <w:sz w:val="22"/>
                <w:szCs w:val="22"/>
              </w:rPr>
              <w:t>Graduate Program Director</w:t>
            </w:r>
            <w:r w:rsidR="00AE5E83">
              <w:rPr>
                <w:sz w:val="22"/>
                <w:szCs w:val="22"/>
              </w:rPr>
              <w:t xml:space="preserve"> (print name)</w:t>
            </w:r>
            <w:r w:rsidRPr="007801D6">
              <w:rPr>
                <w:sz w:val="22"/>
                <w:szCs w:val="22"/>
              </w:rPr>
              <w:t>:</w:t>
            </w:r>
          </w:p>
          <w:p w14:paraId="75B0A1A9" w14:textId="77777777" w:rsidR="00704896" w:rsidRDefault="00704896" w:rsidP="00AE5E83">
            <w:pPr>
              <w:rPr>
                <w:sz w:val="22"/>
                <w:szCs w:val="22"/>
              </w:rPr>
            </w:pPr>
          </w:p>
          <w:p w14:paraId="1436BCF8" w14:textId="77777777" w:rsidR="00AE5E83" w:rsidRPr="007801D6" w:rsidRDefault="00AE5E83" w:rsidP="00AE5E83">
            <w:pPr>
              <w:rPr>
                <w:sz w:val="22"/>
                <w:szCs w:val="22"/>
              </w:rPr>
            </w:pPr>
          </w:p>
        </w:tc>
        <w:tc>
          <w:tcPr>
            <w:tcW w:w="5107" w:type="dxa"/>
          </w:tcPr>
          <w:p w14:paraId="12FC3137" w14:textId="77777777" w:rsidR="00AE5E83" w:rsidRPr="007801D6" w:rsidRDefault="00AE5E83" w:rsidP="00AE5E83">
            <w:pPr>
              <w:rPr>
                <w:sz w:val="22"/>
                <w:szCs w:val="22"/>
              </w:rPr>
            </w:pPr>
            <w:r w:rsidRPr="007801D6">
              <w:rPr>
                <w:sz w:val="22"/>
                <w:szCs w:val="22"/>
              </w:rPr>
              <w:t>Signature of Graduate Program Director:</w:t>
            </w:r>
          </w:p>
          <w:p w14:paraId="6FF8CA84" w14:textId="77777777" w:rsidR="00704896" w:rsidRPr="007801D6" w:rsidRDefault="00704896" w:rsidP="00D511B0">
            <w:pPr>
              <w:rPr>
                <w:sz w:val="22"/>
                <w:szCs w:val="22"/>
              </w:rPr>
            </w:pPr>
          </w:p>
        </w:tc>
      </w:tr>
      <w:tr w:rsidR="00B93417" w:rsidRPr="007801D6" w14:paraId="0F14B117" w14:textId="77777777" w:rsidTr="00D17639">
        <w:tc>
          <w:tcPr>
            <w:tcW w:w="10214" w:type="dxa"/>
            <w:gridSpan w:val="2"/>
          </w:tcPr>
          <w:p w14:paraId="21521036" w14:textId="77777777" w:rsidR="00B93417" w:rsidRDefault="00B93417" w:rsidP="00AE5E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f </w:t>
            </w:r>
            <w:r w:rsidR="001D0035">
              <w:rPr>
                <w:sz w:val="22"/>
                <w:szCs w:val="22"/>
              </w:rPr>
              <w:t xml:space="preserve">the request </w:t>
            </w:r>
            <w:r w:rsidR="001D0035" w:rsidRPr="001D0035">
              <w:rPr>
                <w:b/>
                <w:sz w:val="22"/>
                <w:szCs w:val="22"/>
              </w:rPr>
              <w:t>is not</w:t>
            </w:r>
            <w:r w:rsidRPr="001D0035">
              <w:rPr>
                <w:b/>
                <w:sz w:val="22"/>
                <w:szCs w:val="22"/>
              </w:rPr>
              <w:t xml:space="preserve"> approved</w:t>
            </w:r>
            <w:r>
              <w:rPr>
                <w:sz w:val="22"/>
                <w:szCs w:val="22"/>
              </w:rPr>
              <w:t>, please provide a justification:</w:t>
            </w:r>
          </w:p>
          <w:p w14:paraId="6444AC66" w14:textId="77777777" w:rsidR="00B93417" w:rsidRDefault="00B93417" w:rsidP="00AE5E83">
            <w:pPr>
              <w:rPr>
                <w:sz w:val="22"/>
                <w:szCs w:val="22"/>
              </w:rPr>
            </w:pPr>
          </w:p>
          <w:p w14:paraId="3996BB84" w14:textId="77777777" w:rsidR="00B93417" w:rsidRDefault="00B93417" w:rsidP="00AE5E83">
            <w:pPr>
              <w:rPr>
                <w:sz w:val="22"/>
                <w:szCs w:val="22"/>
              </w:rPr>
            </w:pPr>
          </w:p>
          <w:p w14:paraId="40DFEB88" w14:textId="77777777" w:rsidR="00B93417" w:rsidRDefault="00B93417" w:rsidP="00AE5E83">
            <w:pPr>
              <w:rPr>
                <w:sz w:val="22"/>
                <w:szCs w:val="22"/>
              </w:rPr>
            </w:pPr>
          </w:p>
          <w:p w14:paraId="695B899C" w14:textId="77777777" w:rsidR="00B93417" w:rsidRDefault="00B93417" w:rsidP="00AE5E83">
            <w:pPr>
              <w:rPr>
                <w:sz w:val="22"/>
                <w:szCs w:val="22"/>
              </w:rPr>
            </w:pPr>
          </w:p>
          <w:p w14:paraId="77BB1144" w14:textId="77777777" w:rsidR="00B93417" w:rsidRDefault="00B93417" w:rsidP="00AE5E83">
            <w:pPr>
              <w:rPr>
                <w:sz w:val="22"/>
                <w:szCs w:val="22"/>
              </w:rPr>
            </w:pPr>
          </w:p>
          <w:p w14:paraId="5E92579C" w14:textId="77777777" w:rsidR="00B93417" w:rsidRDefault="00B93417" w:rsidP="00AE5E83">
            <w:pPr>
              <w:rPr>
                <w:sz w:val="22"/>
                <w:szCs w:val="22"/>
              </w:rPr>
            </w:pPr>
          </w:p>
          <w:p w14:paraId="2F37E9E5" w14:textId="77777777" w:rsidR="00B93417" w:rsidRPr="007801D6" w:rsidRDefault="00B93417" w:rsidP="00AE5E83">
            <w:pPr>
              <w:rPr>
                <w:sz w:val="22"/>
                <w:szCs w:val="22"/>
              </w:rPr>
            </w:pPr>
          </w:p>
        </w:tc>
      </w:tr>
    </w:tbl>
    <w:p w14:paraId="27DA69FE" w14:textId="77777777" w:rsidR="00704896" w:rsidRPr="00704896" w:rsidRDefault="00704896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7"/>
        <w:gridCol w:w="5107"/>
      </w:tblGrid>
      <w:tr w:rsidR="00704896" w:rsidRPr="007801D6" w14:paraId="3CDC8784" w14:textId="77777777" w:rsidTr="00B93417">
        <w:tc>
          <w:tcPr>
            <w:tcW w:w="5107" w:type="dxa"/>
          </w:tcPr>
          <w:p w14:paraId="0120F651" w14:textId="77777777" w:rsidR="00704896" w:rsidRPr="007801D6" w:rsidRDefault="00704896" w:rsidP="00D511B0">
            <w:pPr>
              <w:rPr>
                <w:sz w:val="22"/>
                <w:szCs w:val="22"/>
              </w:rPr>
            </w:pPr>
            <w:r w:rsidRPr="007801D6">
              <w:rPr>
                <w:b/>
                <w:sz w:val="22"/>
                <w:szCs w:val="22"/>
              </w:rPr>
              <w:t>Approval of the Unit Head:</w:t>
            </w:r>
          </w:p>
        </w:tc>
        <w:tc>
          <w:tcPr>
            <w:tcW w:w="5107" w:type="dxa"/>
          </w:tcPr>
          <w:p w14:paraId="68962803" w14:textId="77777777" w:rsidR="00704896" w:rsidRPr="007801D6" w:rsidRDefault="00704896" w:rsidP="00D511B0">
            <w:pPr>
              <w:rPr>
                <w:sz w:val="22"/>
                <w:szCs w:val="22"/>
              </w:rPr>
            </w:pPr>
            <w:r w:rsidRPr="007801D6">
              <w:rPr>
                <w:sz w:val="22"/>
                <w:szCs w:val="22"/>
              </w:rPr>
              <w:t xml:space="preserve">     </w:t>
            </w:r>
            <w:sdt>
              <w:sdtPr>
                <w:rPr>
                  <w:sz w:val="22"/>
                  <w:szCs w:val="22"/>
                </w:rPr>
                <w:id w:val="381224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035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7801D6">
              <w:rPr>
                <w:sz w:val="22"/>
                <w:szCs w:val="22"/>
              </w:rPr>
              <w:t xml:space="preserve"> Approved</w:t>
            </w:r>
          </w:p>
          <w:p w14:paraId="6389E9D5" w14:textId="77777777" w:rsidR="00704896" w:rsidRPr="007801D6" w:rsidRDefault="00704896" w:rsidP="00D511B0">
            <w:pPr>
              <w:rPr>
                <w:sz w:val="22"/>
                <w:szCs w:val="22"/>
              </w:rPr>
            </w:pPr>
            <w:r w:rsidRPr="007801D6">
              <w:rPr>
                <w:sz w:val="22"/>
                <w:szCs w:val="22"/>
              </w:rPr>
              <w:t xml:space="preserve">     </w:t>
            </w:r>
            <w:sdt>
              <w:sdtPr>
                <w:rPr>
                  <w:sz w:val="22"/>
                  <w:szCs w:val="22"/>
                </w:rPr>
                <w:id w:val="-2051757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035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7801D6">
              <w:rPr>
                <w:sz w:val="22"/>
                <w:szCs w:val="22"/>
              </w:rPr>
              <w:t xml:space="preserve"> Not Approved </w:t>
            </w:r>
          </w:p>
        </w:tc>
      </w:tr>
      <w:tr w:rsidR="00704896" w:rsidRPr="007801D6" w14:paraId="7F7623D8" w14:textId="77777777" w:rsidTr="00B93417">
        <w:tc>
          <w:tcPr>
            <w:tcW w:w="5107" w:type="dxa"/>
          </w:tcPr>
          <w:p w14:paraId="7347A572" w14:textId="77777777" w:rsidR="00704896" w:rsidRPr="007801D6" w:rsidRDefault="00704896" w:rsidP="00D511B0">
            <w:pPr>
              <w:rPr>
                <w:sz w:val="22"/>
                <w:szCs w:val="22"/>
              </w:rPr>
            </w:pPr>
            <w:r w:rsidRPr="007801D6">
              <w:rPr>
                <w:sz w:val="22"/>
                <w:szCs w:val="22"/>
              </w:rPr>
              <w:t>Unit Head</w:t>
            </w:r>
            <w:r w:rsidR="00AE5E83">
              <w:rPr>
                <w:sz w:val="22"/>
                <w:szCs w:val="22"/>
              </w:rPr>
              <w:t xml:space="preserve"> (print name)</w:t>
            </w:r>
            <w:r w:rsidRPr="007801D6">
              <w:rPr>
                <w:sz w:val="22"/>
                <w:szCs w:val="22"/>
              </w:rPr>
              <w:t>:</w:t>
            </w:r>
          </w:p>
          <w:p w14:paraId="1EA30618" w14:textId="77777777" w:rsidR="00704896" w:rsidRDefault="00704896" w:rsidP="00AE5E83">
            <w:pPr>
              <w:rPr>
                <w:sz w:val="22"/>
                <w:szCs w:val="22"/>
              </w:rPr>
            </w:pPr>
          </w:p>
          <w:p w14:paraId="6F2D8DF9" w14:textId="77777777" w:rsidR="00AE5E83" w:rsidRPr="007801D6" w:rsidRDefault="00AE5E83" w:rsidP="00AE5E83">
            <w:pPr>
              <w:rPr>
                <w:sz w:val="22"/>
                <w:szCs w:val="22"/>
              </w:rPr>
            </w:pPr>
          </w:p>
        </w:tc>
        <w:tc>
          <w:tcPr>
            <w:tcW w:w="5107" w:type="dxa"/>
          </w:tcPr>
          <w:p w14:paraId="41AC7FB2" w14:textId="77777777" w:rsidR="00AE5E83" w:rsidRPr="007801D6" w:rsidRDefault="00AE5E83" w:rsidP="00AE5E83">
            <w:pPr>
              <w:rPr>
                <w:sz w:val="22"/>
                <w:szCs w:val="22"/>
              </w:rPr>
            </w:pPr>
            <w:r w:rsidRPr="007801D6">
              <w:rPr>
                <w:sz w:val="22"/>
                <w:szCs w:val="22"/>
              </w:rPr>
              <w:t>Signature of Unit Head:</w:t>
            </w:r>
          </w:p>
          <w:p w14:paraId="11AB9B6B" w14:textId="77777777" w:rsidR="00704896" w:rsidRPr="007801D6" w:rsidRDefault="00704896" w:rsidP="00D511B0">
            <w:pPr>
              <w:rPr>
                <w:sz w:val="22"/>
                <w:szCs w:val="22"/>
              </w:rPr>
            </w:pPr>
          </w:p>
        </w:tc>
      </w:tr>
    </w:tbl>
    <w:p w14:paraId="724A1CB6" w14:textId="77777777" w:rsidR="00704896" w:rsidRPr="00704896" w:rsidRDefault="00704896">
      <w:pPr>
        <w:rPr>
          <w:sz w:val="22"/>
          <w:szCs w:val="22"/>
        </w:rPr>
      </w:pPr>
    </w:p>
    <w:p w14:paraId="56DB2D09" w14:textId="2DF3F317" w:rsidR="007B1D63" w:rsidRDefault="007B1D63" w:rsidP="00922CDB">
      <w:pPr>
        <w:rPr>
          <w:b/>
        </w:rPr>
      </w:pPr>
      <w:r>
        <w:rPr>
          <w:b/>
        </w:rPr>
        <w:t xml:space="preserve">Please </w:t>
      </w:r>
      <w:r w:rsidR="00F467C6">
        <w:rPr>
          <w:b/>
        </w:rPr>
        <w:t>note</w:t>
      </w:r>
      <w:r>
        <w:rPr>
          <w:b/>
        </w:rPr>
        <w:t xml:space="preserve"> there will be a $250 fee for evaluating the materials. </w:t>
      </w:r>
    </w:p>
    <w:p w14:paraId="7B702B82" w14:textId="77777777" w:rsidR="002962F6" w:rsidRDefault="002962F6" w:rsidP="00922CDB">
      <w:pPr>
        <w:rPr>
          <w:b/>
        </w:rPr>
      </w:pPr>
    </w:p>
    <w:p w14:paraId="203C6D14" w14:textId="604F2213" w:rsidR="00D4125D" w:rsidRPr="00B93417" w:rsidRDefault="00704896" w:rsidP="00922CDB">
      <w:pPr>
        <w:rPr>
          <w:b/>
        </w:rPr>
      </w:pPr>
      <w:r w:rsidRPr="00B93417">
        <w:rPr>
          <w:b/>
        </w:rPr>
        <w:t>P</w:t>
      </w:r>
      <w:r w:rsidR="00922CDB" w:rsidRPr="00B93417">
        <w:rPr>
          <w:b/>
        </w:rPr>
        <w:t>lease</w:t>
      </w:r>
      <w:r w:rsidRPr="00B93417">
        <w:rPr>
          <w:b/>
        </w:rPr>
        <w:t xml:space="preserve"> submit completed forms electronically to </w:t>
      </w:r>
      <w:r w:rsidR="007B1D63">
        <w:rPr>
          <w:b/>
        </w:rPr>
        <w:t xml:space="preserve">Trista Bergerud in </w:t>
      </w:r>
      <w:r w:rsidR="00922CDB" w:rsidRPr="00B93417">
        <w:rPr>
          <w:b/>
        </w:rPr>
        <w:t xml:space="preserve">The Graduate </w:t>
      </w:r>
      <w:r w:rsidR="0017638E" w:rsidRPr="00B93417">
        <w:rPr>
          <w:b/>
        </w:rPr>
        <w:t>School</w:t>
      </w:r>
      <w:r w:rsidRPr="00B93417">
        <w:rPr>
          <w:b/>
        </w:rPr>
        <w:t xml:space="preserve"> at</w:t>
      </w:r>
      <w:r w:rsidR="007B1D63">
        <w:t xml:space="preserve"> </w:t>
      </w:r>
      <w:hyperlink r:id="rId8" w:history="1">
        <w:r w:rsidR="007B1D63" w:rsidRPr="00194E47">
          <w:rPr>
            <w:rStyle w:val="Hyperlink"/>
          </w:rPr>
          <w:t>bergerut@gvsu.edu</w:t>
        </w:r>
      </w:hyperlink>
      <w:r w:rsidR="0017638E" w:rsidRPr="00B93417">
        <w:rPr>
          <w:b/>
        </w:rPr>
        <w:t>.</w:t>
      </w:r>
      <w:r w:rsidR="007B1D63">
        <w:rPr>
          <w:b/>
        </w:rPr>
        <w:t xml:space="preserve"> </w:t>
      </w:r>
      <w:r w:rsidR="0017638E" w:rsidRPr="00B93417">
        <w:rPr>
          <w:b/>
        </w:rPr>
        <w:t xml:space="preserve"> </w:t>
      </w:r>
      <w:r w:rsidR="00D4125D" w:rsidRPr="00B93417">
        <w:rPr>
          <w:b/>
        </w:rPr>
        <w:t xml:space="preserve"> </w:t>
      </w:r>
      <w:r w:rsidR="0039597A" w:rsidRPr="00B93417">
        <w:rPr>
          <w:b/>
        </w:rPr>
        <w:t xml:space="preserve"> </w:t>
      </w:r>
    </w:p>
    <w:p w14:paraId="49314E97" w14:textId="77777777" w:rsidR="0039597A" w:rsidRPr="00B93417" w:rsidRDefault="0039597A" w:rsidP="00922CDB">
      <w:pPr>
        <w:rPr>
          <w:b/>
        </w:rPr>
      </w:pPr>
    </w:p>
    <w:p w14:paraId="168417C3" w14:textId="77777777" w:rsidR="00B93417" w:rsidRPr="00704896" w:rsidRDefault="00B93417" w:rsidP="0039597A">
      <w:r>
        <w:t xml:space="preserve">Sent to the Office of the Registrar on </w:t>
      </w:r>
      <w:sdt>
        <w:sdtPr>
          <w:rPr>
            <w:u w:val="single"/>
          </w:rPr>
          <w:id w:val="-837917048"/>
          <w:placeholder>
            <w:docPart w:val="DefaultPlaceholder_-1854013440"/>
          </w:placeholder>
          <w:text/>
        </w:sdtPr>
        <w:sdtEndPr/>
        <w:sdtContent>
          <w:r w:rsidRPr="001D0035">
            <w:rPr>
              <w:u w:val="single"/>
            </w:rPr>
            <w:t>xx/xx/</w:t>
          </w:r>
          <w:proofErr w:type="spellStart"/>
          <w:r w:rsidRPr="001D0035">
            <w:rPr>
              <w:u w:val="single"/>
            </w:rPr>
            <w:t>xxxx</w:t>
          </w:r>
          <w:proofErr w:type="spellEnd"/>
        </w:sdtContent>
      </w:sdt>
      <w:r>
        <w:t xml:space="preserve"> by The Graduate School. </w:t>
      </w:r>
    </w:p>
    <w:sectPr w:rsidR="00B93417" w:rsidRPr="00704896" w:rsidSect="0039597A">
      <w:footerReference w:type="default" r:id="rId9"/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BF4D5" w14:textId="77777777" w:rsidR="007801D6" w:rsidRDefault="007801D6">
      <w:r>
        <w:separator/>
      </w:r>
    </w:p>
  </w:endnote>
  <w:endnote w:type="continuationSeparator" w:id="0">
    <w:p w14:paraId="7365D984" w14:textId="77777777" w:rsidR="007801D6" w:rsidRDefault="007801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C2E37" w14:textId="6CB47721" w:rsidR="005251B7" w:rsidRPr="0017638E" w:rsidRDefault="0017638E" w:rsidP="0017638E">
    <w:pPr>
      <w:pStyle w:val="Footer"/>
      <w:jc w:val="right"/>
      <w:rPr>
        <w:i/>
        <w:sz w:val="20"/>
        <w:szCs w:val="20"/>
      </w:rPr>
    </w:pPr>
    <w:r w:rsidRPr="0017638E">
      <w:rPr>
        <w:i/>
        <w:sz w:val="20"/>
        <w:szCs w:val="20"/>
      </w:rPr>
      <w:t xml:space="preserve">Updated </w:t>
    </w:r>
    <w:r w:rsidR="00F467C6">
      <w:rPr>
        <w:i/>
        <w:sz w:val="20"/>
        <w:szCs w:val="20"/>
      </w:rPr>
      <w:t>2/2/2023 TLB</w:t>
    </w:r>
  </w:p>
  <w:p w14:paraId="3F15A1FD" w14:textId="77777777" w:rsidR="0039597A" w:rsidRPr="0039597A" w:rsidRDefault="0039597A" w:rsidP="003959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E6EEA" w14:textId="77777777" w:rsidR="007801D6" w:rsidRDefault="007801D6">
      <w:r>
        <w:separator/>
      </w:r>
    </w:p>
  </w:footnote>
  <w:footnote w:type="continuationSeparator" w:id="0">
    <w:p w14:paraId="5546C402" w14:textId="77777777" w:rsidR="007801D6" w:rsidRDefault="007801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08E0"/>
    <w:multiLevelType w:val="hybridMultilevel"/>
    <w:tmpl w:val="6BA894B8"/>
    <w:lvl w:ilvl="0" w:tplc="472CF5B8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1784F"/>
    <w:multiLevelType w:val="hybridMultilevel"/>
    <w:tmpl w:val="A8183AD8"/>
    <w:lvl w:ilvl="0" w:tplc="E024776E">
      <w:start w:val="1"/>
      <w:numFmt w:val="bullet"/>
      <w:lvlText w:val="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5D7AC2"/>
    <w:multiLevelType w:val="hybridMultilevel"/>
    <w:tmpl w:val="532410D2"/>
    <w:lvl w:ilvl="0" w:tplc="472CF5B8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4B03B3"/>
    <w:multiLevelType w:val="multilevel"/>
    <w:tmpl w:val="F0A2F5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B5C91"/>
    <w:multiLevelType w:val="hybridMultilevel"/>
    <w:tmpl w:val="5E34502C"/>
    <w:lvl w:ilvl="0" w:tplc="472CF5B8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872968"/>
    <w:multiLevelType w:val="hybridMultilevel"/>
    <w:tmpl w:val="8DB6FF58"/>
    <w:lvl w:ilvl="0" w:tplc="472CF5B8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A15F55"/>
    <w:multiLevelType w:val="hybridMultilevel"/>
    <w:tmpl w:val="BBEA82EE"/>
    <w:lvl w:ilvl="0" w:tplc="472CF5B8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7738D1"/>
    <w:multiLevelType w:val="hybridMultilevel"/>
    <w:tmpl w:val="F0A2F55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59060855">
    <w:abstractNumId w:val="5"/>
  </w:num>
  <w:num w:numId="2" w16cid:durableId="1363357159">
    <w:abstractNumId w:val="4"/>
  </w:num>
  <w:num w:numId="3" w16cid:durableId="1593662919">
    <w:abstractNumId w:val="6"/>
  </w:num>
  <w:num w:numId="4" w16cid:durableId="310064393">
    <w:abstractNumId w:val="0"/>
  </w:num>
  <w:num w:numId="5" w16cid:durableId="1172259427">
    <w:abstractNumId w:val="2"/>
  </w:num>
  <w:num w:numId="6" w16cid:durableId="902444550">
    <w:abstractNumId w:val="7"/>
  </w:num>
  <w:num w:numId="7" w16cid:durableId="1259876058">
    <w:abstractNumId w:val="3"/>
  </w:num>
  <w:num w:numId="8" w16cid:durableId="10520044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NjM3MTQ3NLcwMzVT0lEKTi0uzszPAykwrAUA019tlSwAAAA="/>
  </w:docVars>
  <w:rsids>
    <w:rsidRoot w:val="00803192"/>
    <w:rsid w:val="000B1C7B"/>
    <w:rsid w:val="00120692"/>
    <w:rsid w:val="001727C5"/>
    <w:rsid w:val="0017638E"/>
    <w:rsid w:val="001955E6"/>
    <w:rsid w:val="001B0620"/>
    <w:rsid w:val="001D0035"/>
    <w:rsid w:val="001F5345"/>
    <w:rsid w:val="00292675"/>
    <w:rsid w:val="00292C1B"/>
    <w:rsid w:val="002962F6"/>
    <w:rsid w:val="00353C52"/>
    <w:rsid w:val="0039597A"/>
    <w:rsid w:val="004409EF"/>
    <w:rsid w:val="004B208D"/>
    <w:rsid w:val="004F0047"/>
    <w:rsid w:val="005251B7"/>
    <w:rsid w:val="00527A4A"/>
    <w:rsid w:val="00573E01"/>
    <w:rsid w:val="005A4179"/>
    <w:rsid w:val="005D02C2"/>
    <w:rsid w:val="00632DA1"/>
    <w:rsid w:val="0065743F"/>
    <w:rsid w:val="0066297B"/>
    <w:rsid w:val="00664EC5"/>
    <w:rsid w:val="00704896"/>
    <w:rsid w:val="007801D6"/>
    <w:rsid w:val="007A02C0"/>
    <w:rsid w:val="007B1D63"/>
    <w:rsid w:val="00803192"/>
    <w:rsid w:val="00831EC4"/>
    <w:rsid w:val="008817CA"/>
    <w:rsid w:val="00903AFE"/>
    <w:rsid w:val="00912D67"/>
    <w:rsid w:val="00922CDB"/>
    <w:rsid w:val="009B1F7D"/>
    <w:rsid w:val="00A33E60"/>
    <w:rsid w:val="00AE5E83"/>
    <w:rsid w:val="00B56A4C"/>
    <w:rsid w:val="00B57329"/>
    <w:rsid w:val="00B6309D"/>
    <w:rsid w:val="00B850C9"/>
    <w:rsid w:val="00B93417"/>
    <w:rsid w:val="00BA6835"/>
    <w:rsid w:val="00CE2585"/>
    <w:rsid w:val="00D03C37"/>
    <w:rsid w:val="00D25480"/>
    <w:rsid w:val="00D4125D"/>
    <w:rsid w:val="00D476C3"/>
    <w:rsid w:val="00D511B0"/>
    <w:rsid w:val="00D63D0D"/>
    <w:rsid w:val="00E010DC"/>
    <w:rsid w:val="00E10F06"/>
    <w:rsid w:val="00E11295"/>
    <w:rsid w:val="00E506A3"/>
    <w:rsid w:val="00E94489"/>
    <w:rsid w:val="00F30006"/>
    <w:rsid w:val="00F467C6"/>
    <w:rsid w:val="00FB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A4AE49"/>
  <w15:docId w15:val="{52F54B93-FC1D-4A25-9011-28580B955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22CDB"/>
    <w:rPr>
      <w:color w:val="0000FF"/>
      <w:u w:val="single"/>
    </w:rPr>
  </w:style>
  <w:style w:type="paragraph" w:styleId="Header">
    <w:name w:val="header"/>
    <w:basedOn w:val="Normal"/>
    <w:rsid w:val="005251B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251B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7A02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2C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048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92675"/>
    <w:rPr>
      <w:color w:val="808080"/>
    </w:rPr>
  </w:style>
  <w:style w:type="character" w:styleId="CommentReference">
    <w:name w:val="annotation reference"/>
    <w:basedOn w:val="DefaultParagraphFont"/>
    <w:semiHidden/>
    <w:unhideWhenUsed/>
    <w:rsid w:val="001F534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F53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F534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3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34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B1D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8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rgerut@gv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E08C7-0F0F-4CAA-A5EF-2F88ADB71894}"/>
      </w:docPartPr>
      <w:docPartBody>
        <w:p w:rsidR="00240ACD" w:rsidRDefault="00C2420F">
          <w:r w:rsidRPr="00392E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9E215EF0104EB18CA917EB9D0AF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F91D9-E20E-447E-A4DD-553028FCADAA}"/>
      </w:docPartPr>
      <w:docPartBody>
        <w:p w:rsidR="00A12C09" w:rsidRDefault="00F924AC" w:rsidP="00F924AC">
          <w:pPr>
            <w:pStyle w:val="6D9E215EF0104EB18CA917EB9D0AFD79"/>
          </w:pPr>
          <w:r w:rsidRPr="00392E2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420F"/>
    <w:rsid w:val="00240ACD"/>
    <w:rsid w:val="00A12C09"/>
    <w:rsid w:val="00C2420F"/>
    <w:rsid w:val="00F92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24AC"/>
    <w:rPr>
      <w:color w:val="808080"/>
    </w:rPr>
  </w:style>
  <w:style w:type="paragraph" w:customStyle="1" w:styleId="6D9E215EF0104EB18CA917EB9D0AFD79">
    <w:name w:val="6D9E215EF0104EB18CA917EB9D0AFD79"/>
    <w:rsid w:val="00F924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06EFB4-D3DF-439E-A73C-32F7C64B7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86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IGHT YEAR EXTENSION</vt:lpstr>
    </vt:vector>
  </TitlesOfParts>
  <Company>GVSU</Company>
  <LinksUpToDate>false</LinksUpToDate>
  <CharactersWithSpaces>1349</CharactersWithSpaces>
  <SharedDoc>false</SharedDoc>
  <HLinks>
    <vt:vector size="6" baseType="variant">
      <vt:variant>
        <vt:i4>2490383</vt:i4>
      </vt:variant>
      <vt:variant>
        <vt:i4>0</vt:i4>
      </vt:variant>
      <vt:variant>
        <vt:i4>0</vt:i4>
      </vt:variant>
      <vt:variant>
        <vt:i4>5</vt:i4>
      </vt:variant>
      <vt:variant>
        <vt:lpwstr>mailto:gradstudies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GHT YEAR EXTENSION</dc:title>
  <dc:creator>melinj</dc:creator>
  <cp:lastModifiedBy>Trista Bergerud</cp:lastModifiedBy>
  <cp:revision>3</cp:revision>
  <cp:lastPrinted>2009-08-27T13:55:00Z</cp:lastPrinted>
  <dcterms:created xsi:type="dcterms:W3CDTF">2023-02-01T14:55:00Z</dcterms:created>
  <dcterms:modified xsi:type="dcterms:W3CDTF">2023-02-02T14:35:00Z</dcterms:modified>
</cp:coreProperties>
</file>